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Application</w:t>
      </w:r>
    </w:p>
    <w:bookmarkStart w:id="24" w:name="cover-letter"/>
    <w:p>
      <w:pPr>
        <w:pStyle w:val="Heading1"/>
      </w:pPr>
      <w:r>
        <w:t xml:space="preserve">COVER LETTER</w:t>
      </w:r>
    </w:p>
    <w:p>
      <w:pPr>
        <w:pStyle w:val="FirstParagraph"/>
      </w:pPr>
      <w:r>
        <w:t xml:space="preserve">Dear [Hiring Manager's Name/Department],</w:t>
      </w:r>
    </w:p>
    <w:p>
      <w:pPr>
        <w:pStyle w:val="BodyText"/>
      </w:pPr>
      <w:r>
        <w:t xml:space="preserve">I am writing to express my sincere interest in the Physicist position at [Institution/University Name] in DR Congo Kinshasa. As a dedicated physicist with a passion for scientific innovation and problem-solving, I am eager to contribute my expertise to advance research, education, and technological development in this vibrant region. The opportunity to work as a Physicist in DR Congo Kinshasa aligns perfectly with my career goals and desire to make a meaningful impact through science.</w:t>
      </w:r>
    </w:p>
    <w:p>
      <w:pPr>
        <w:pStyle w:val="BodyText"/>
      </w:pPr>
      <w:r>
        <w:t xml:space="preserve">With a strong academic background in [Your Field of Study, e.g., Theoretical Physics, Experimental Physics, or Applied Physics], I have developed a deep understanding of complex physical phenomena and their practical applications. My research has focused on [mention specific areas, e.g., quantum mechanics, renewable energy systems, or materials science], which I believe are highly relevant to the challenges and opportunities in DR Congo Kinshasa. Whether it is addressing energy shortages through sustainable solutions or exploring new frontiers in medical physics, I am committed to leveraging my knowledge to benefit communities in need.</w:t>
      </w:r>
    </w:p>
    <w:bookmarkStart w:id="20" w:name="why-dr-congo-kinshasa"/>
    <w:p>
      <w:pPr>
        <w:pStyle w:val="Heading2"/>
      </w:pPr>
      <w:r>
        <w:t xml:space="preserve">Why DR Congo Kinshasa?</w:t>
      </w:r>
    </w:p>
    <w:p>
      <w:pPr>
        <w:pStyle w:val="FirstParagraph"/>
      </w:pPr>
      <w:r>
        <w:t xml:space="preserve">DR Congo Kinshasa is a city of immense potential, yet it faces significant scientific and infrastructural challenges. As a Physicist, I am inspired by the opportunity to contribute to the development of cutting-edge research facilities and educational programs in this region. The need for innovative solutions in energy, healthcare, and environmental sustainability is urgent, and I am confident that my skills in data analysis, experimental design, and theoretical modeling can play a pivotal role in addressing these issues. By collaborating with local scientists and institutions, I aim to foster a culture of scientific excellence that empowers future generations of researchers.</w:t>
      </w:r>
    </w:p>
    <w:bookmarkEnd w:id="20"/>
    <w:bookmarkStart w:id="21" w:name="professional-experience-and-skills"/>
    <w:p>
      <w:pPr>
        <w:pStyle w:val="Heading2"/>
      </w:pPr>
      <w:r>
        <w:t xml:space="preserve">Professional Experience and Skills</w:t>
      </w:r>
    </w:p>
    <w:p>
      <w:pPr>
        <w:pStyle w:val="FirstParagraph"/>
      </w:pPr>
      <w:r>
        <w:t xml:space="preserve">Throughout my career as a Physicist, I have honed my abilities in [list key skills: e.g., "analytical thinking, data interpretation, instrumentation design, and interdisciplinary collaboration"]. My work at [Previous Institution/Organization] involved [describe specific projects or responsibilities, e.g., "developing models for solar energy optimization" or "conducting experiments on particle physics"]. These experiences have equipped me with the technical expertise and adaptability required to thrive in dynamic environments like DR Congo Kinshasa.</w:t>
      </w:r>
    </w:p>
    <w:p>
      <w:pPr>
        <w:pStyle w:val="BodyText"/>
      </w:pPr>
      <w:r>
        <w:t xml:space="preserve">In addition to my technical skills, I possess strong communication and leadership abilities. As a Physicist, I understand the importance of translating complex scientific concepts into actionable strategies for non-specialists. Whether mentoring students, presenting findings at conferences, or working with policymakers, I strive to bridge the gap between science and society. In DR Congo Kinshasa, I am eager to engage with local communities and stakeholders to ensure that my research addresses real-world problems and promotes equitable progress.</w:t>
      </w:r>
    </w:p>
    <w:bookmarkEnd w:id="21"/>
    <w:bookmarkStart w:id="22" w:name="commitment-to-the-region"/>
    <w:p>
      <w:pPr>
        <w:pStyle w:val="Heading2"/>
      </w:pPr>
      <w:r>
        <w:t xml:space="preserve">Commitment to the Region</w:t>
      </w:r>
    </w:p>
    <w:p>
      <w:pPr>
        <w:pStyle w:val="FirstParagraph"/>
      </w:pPr>
      <w:r>
        <w:t xml:space="preserve">My decision to apply for this position is not only driven by professional ambition but also by a deep respect for the people and culture of DR Congo Kinshasa. I have studied the unique challenges faced by this region, including [mention specific issues like "limited access to clean energy" or "underdeveloped healthcare infrastructure"], and I am motivated to contribute my expertise to overcome these obstacles. By integrating global scientific advancements with local needs, I aim to support sustainable development and inspire a new wave of innovation in the area.</w:t>
      </w:r>
    </w:p>
    <w:p>
      <w:pPr>
        <w:pStyle w:val="BodyText"/>
      </w:pPr>
      <w:r>
        <w:t xml:space="preserve">Furthermore, I am committed to fostering partnerships between international research institutions and local organizations in DR Congo Kinshasa. My experience working on collaborative projects has taught me the value of cultural sensitivity and adaptability. I am confident that my ability to work effectively in diverse teams will enable me to contribute meaningfully to your institution's mission of advancing science and education.</w:t>
      </w:r>
    </w:p>
    <w:bookmarkEnd w:id="22"/>
    <w:bookmarkStart w:id="23" w:name="conclusion"/>
    <w:p>
      <w:pPr>
        <w:pStyle w:val="Heading2"/>
      </w:pPr>
      <w:r>
        <w:t xml:space="preserve">Conclusion</w:t>
      </w:r>
    </w:p>
    <w:p>
      <w:pPr>
        <w:pStyle w:val="FirstParagraph"/>
      </w:pPr>
      <w:r>
        <w:t xml:space="preserve">In conclusion, I am excited about the possibility of joining [Institution/University Name] as a Physicist in DR Congo Kinshasa. My academic training, professional experience, and passion for scientific discovery have prepared me to make a lasting impact in this region. I am particularly drawn to the opportunity to work alongside talented colleagues who share my dedication to using physics for the greater good.</w:t>
      </w:r>
    </w:p>
    <w:p>
      <w:pPr>
        <w:pStyle w:val="BodyText"/>
      </w:pPr>
      <w:r>
        <w:t xml:space="preserve">I would be honored to discuss how my background and vision align with your institution's goals. Thank you for considering my application. I look forward to the possibility of contributing to the advancement of science in DR Congo Kinshasa and helping to shape a brighter future for its people.</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Application</dc:title>
  <dc:creator/>
  <cp:keywords/>
  <dcterms:created xsi:type="dcterms:W3CDTF">2026-07-14T23:51:15Z</dcterms:created>
  <dcterms:modified xsi:type="dcterms:W3CDTF">2026-07-14T23:51:15Z</dcterms:modified>
</cp:coreProperties>
</file>

<file path=docProps/custom.xml><?xml version="1.0" encoding="utf-8"?>
<Properties xmlns="http://schemas.openxmlformats.org/officeDocument/2006/custom-properties" xmlns:vt="http://schemas.openxmlformats.org/officeDocument/2006/docPropsVTypes"/>
</file>